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75F8F" w14:textId="2B15E76B" w:rsidR="00582E79" w:rsidRPr="00582E79" w:rsidRDefault="00995FCD" w:rsidP="00AF373E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 </w:t>
      </w:r>
      <w:r w:rsidR="00582E79" w:rsidRPr="00582E79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DESIGN AND IMPLEMENTATION OF</w:t>
      </w:r>
      <w:r w:rsidR="00EF3A2B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 </w:t>
      </w:r>
      <w:r w:rsidR="002E4A28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AN </w:t>
      </w:r>
      <w:r w:rsidR="00EF3A2B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ONLINE</w:t>
      </w:r>
      <w:r w:rsidR="00582E79" w:rsidRPr="00582E79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 xml:space="preserve"> CHATBOT FOR ADMISSION ENQUIRY</w:t>
      </w:r>
    </w:p>
    <w:p w14:paraId="552B3F3F" w14:textId="77777777" w:rsidR="00582E79" w:rsidRDefault="00582E79" w:rsidP="00582E79">
      <w:pPr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</w:p>
    <w:p w14:paraId="44F35E63" w14:textId="3509D488" w:rsidR="008A607F" w:rsidRPr="00582E79" w:rsidRDefault="008A607F" w:rsidP="002804D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82E79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BSTRACT</w:t>
      </w:r>
    </w:p>
    <w:p w14:paraId="6BA8574E" w14:textId="5BC230EA" w:rsidR="008A607F" w:rsidRPr="007E27AD" w:rsidRDefault="008A607F" w:rsidP="002804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As technology keeps growing day by day, 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>simple and complex tasks are being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automate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to generate much more efficient outcomes. This project is focused on developing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an </w:t>
      </w:r>
      <w:r w:rsidR="00582E79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admission enquiry chatbot for 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>applicants</w:t>
      </w:r>
      <w:r w:rsidR="00582E79" w:rsidRPr="007E27AD">
        <w:rPr>
          <w:rFonts w:ascii="Times New Roman" w:hAnsi="Times New Roman" w:cs="Times New Roman"/>
          <w:sz w:val="24"/>
          <w:szCs w:val="24"/>
          <w:lang w:val="en-US"/>
        </w:rPr>
        <w:t>, answering</w:t>
      </w:r>
      <w:r w:rsidR="001E450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any queries that correspond to the University and its C</w:t>
      </w:r>
      <w:r w:rsidR="003947DE" w:rsidRPr="007E27AD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1E450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rriculum from the 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>university’s website</w:t>
      </w:r>
      <w:r w:rsidR="00B54A99" w:rsidRPr="007E27A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5B1BC01" w14:textId="546DE872" w:rsidR="008F3A28" w:rsidRPr="007E27AD" w:rsidRDefault="008F3A28" w:rsidP="002804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27A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T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81CA3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build the 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>online</w:t>
      </w:r>
      <w:r w:rsidR="00581CA3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enquiry chatbot, </w:t>
      </w:r>
      <w:r w:rsidR="00590505" w:rsidRPr="007E27AD">
        <w:rPr>
          <w:rFonts w:ascii="Times New Roman" w:hAnsi="Times New Roman" w:cs="Times New Roman"/>
          <w:sz w:val="24"/>
          <w:szCs w:val="24"/>
          <w:lang w:val="en-US"/>
        </w:rPr>
        <w:t>a Literature review was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0505">
        <w:rPr>
          <w:rFonts w:ascii="Times New Roman" w:hAnsi="Times New Roman" w:cs="Times New Roman"/>
          <w:sz w:val="24"/>
          <w:szCs w:val="24"/>
          <w:lang w:val="en-US"/>
        </w:rPr>
        <w:t>done so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 xml:space="preserve"> users’ queries</w:t>
      </w:r>
      <w:r w:rsidR="00590505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590505">
        <w:rPr>
          <w:rFonts w:ascii="Times New Roman" w:hAnsi="Times New Roman" w:cs="Times New Roman"/>
          <w:sz w:val="24"/>
          <w:szCs w:val="24"/>
          <w:lang w:val="en-US"/>
        </w:rPr>
        <w:t xml:space="preserve"> analyzed</w:t>
      </w:r>
      <w:r w:rsidR="003B5449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590505">
        <w:rPr>
          <w:rFonts w:ascii="Times New Roman" w:hAnsi="Times New Roman" w:cs="Times New Roman"/>
          <w:sz w:val="24"/>
          <w:szCs w:val="24"/>
          <w:lang w:val="en-US"/>
        </w:rPr>
        <w:t xml:space="preserve"> users’ message is understood, so end-users are replied to using a responsive GUI similar to a real person talking to the user.</w:t>
      </w:r>
      <w:r w:rsidR="00B54A99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4A99" w:rsidRPr="007E27AD">
        <w:rPr>
          <w:rFonts w:ascii="Times New Roman" w:hAnsi="Times New Roman" w:cs="Times New Roman"/>
          <w:sz w:val="24"/>
          <w:szCs w:val="24"/>
          <w:lang w:val="en-US"/>
        </w:rPr>
        <w:t>implementation was done using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, HTML5, CSS3, Bootstrap 5 and </w:t>
      </w:r>
      <w:proofErr w:type="spellStart"/>
      <w:r w:rsidRPr="007E27AD">
        <w:rPr>
          <w:rFonts w:ascii="Times New Roman" w:hAnsi="Times New Roman" w:cs="Times New Roman"/>
          <w:sz w:val="24"/>
          <w:szCs w:val="24"/>
          <w:lang w:val="en-US"/>
        </w:rPr>
        <w:t>Javascript</w:t>
      </w:r>
      <w:proofErr w:type="spellEnd"/>
      <w:r w:rsidR="0059050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4A99" w:rsidRPr="007E27AD">
        <w:rPr>
          <w:rFonts w:ascii="Times New Roman" w:hAnsi="Times New Roman" w:cs="Times New Roman"/>
          <w:sz w:val="24"/>
          <w:szCs w:val="24"/>
          <w:lang w:val="en-US"/>
        </w:rPr>
        <w:t>Python Language and Natural Language Processing</w:t>
      </w:r>
      <w:r w:rsidR="00636328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(NLP)</w:t>
      </w:r>
      <w:r w:rsidR="00B54A99" w:rsidRPr="007E27A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57F6E3B" w14:textId="35584E2E" w:rsidR="00B54A99" w:rsidRDefault="00B54A99" w:rsidP="00196C9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cstheme="minorHAnsi"/>
          <w:lang w:val="en-US"/>
        </w:rPr>
        <w:tab/>
      </w:r>
      <w:r w:rsidR="00196C97" w:rsidRPr="00196C97">
        <w:rPr>
          <w:rFonts w:ascii="Times New Roman" w:hAnsi="Times New Roman" w:cs="Times New Roman"/>
          <w:sz w:val="24"/>
          <w:szCs w:val="24"/>
          <w:lang w:val="en-US"/>
        </w:rPr>
        <w:t>The implementation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 was</w:t>
      </w:r>
      <w:r w:rsidR="00196C97" w:rsidRPr="00196C97">
        <w:rPr>
          <w:rFonts w:ascii="Times New Roman" w:hAnsi="Times New Roman" w:cs="Times New Roman"/>
          <w:sz w:val="24"/>
          <w:szCs w:val="24"/>
          <w:lang w:val="en-US"/>
        </w:rPr>
        <w:t xml:space="preserve"> of this </w:t>
      </w:r>
      <w:r w:rsidR="00196C97">
        <w:rPr>
          <w:rFonts w:ascii="Times New Roman" w:hAnsi="Times New Roman" w:cs="Times New Roman"/>
          <w:sz w:val="24"/>
          <w:szCs w:val="24"/>
          <w:lang w:val="en-US"/>
        </w:rPr>
        <w:t>propos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196C97">
        <w:rPr>
          <w:rFonts w:ascii="Times New Roman" w:hAnsi="Times New Roman" w:cs="Times New Roman"/>
          <w:sz w:val="24"/>
          <w:szCs w:val="24"/>
          <w:lang w:val="en-US"/>
        </w:rPr>
        <w:t xml:space="preserve"> will beneficial to the university and the applicants. It also will provide a faster response time and 24/7 round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196C97">
        <w:rPr>
          <w:rFonts w:ascii="Times New Roman" w:hAnsi="Times New Roman" w:cs="Times New Roman"/>
          <w:sz w:val="24"/>
          <w:szCs w:val="24"/>
          <w:lang w:val="en-US"/>
        </w:rPr>
        <w:t xml:space="preserve">clock support. </w:t>
      </w:r>
      <w:r w:rsidR="00196C97" w:rsidRPr="00196C97">
        <w:rPr>
          <w:rFonts w:ascii="Times New Roman" w:hAnsi="Times New Roman" w:cs="Times New Roman"/>
          <w:sz w:val="24"/>
          <w:szCs w:val="24"/>
          <w:lang w:val="en-US"/>
        </w:rPr>
        <w:t>The study is then concluded with a summary of the result and recommendation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96C97" w:rsidRPr="00196C9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="00196C97" w:rsidRPr="00196C97">
        <w:rPr>
          <w:rFonts w:ascii="Times New Roman" w:hAnsi="Times New Roman" w:cs="Times New Roman"/>
          <w:sz w:val="24"/>
          <w:szCs w:val="24"/>
          <w:lang w:val="en-US"/>
        </w:rPr>
        <w:t xml:space="preserve"> future actions to this study</w:t>
      </w:r>
    </w:p>
    <w:p w14:paraId="17BC1D78" w14:textId="2B29A4CF" w:rsidR="0019726A" w:rsidRPr="007B2A4A" w:rsidRDefault="0019726A" w:rsidP="00196C97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B2A4A">
        <w:rPr>
          <w:rFonts w:ascii="Times New Roman" w:hAnsi="Times New Roman" w:cs="Times New Roman"/>
          <w:b/>
          <w:bCs/>
          <w:sz w:val="24"/>
          <w:szCs w:val="24"/>
          <w:lang w:val="en-US"/>
        </w:rPr>
        <w:t>Keywords: Artificial Intelligence, Chatbot, Query, Applicants</w:t>
      </w:r>
    </w:p>
    <w:p w14:paraId="02AC0622" w14:textId="77777777" w:rsidR="008A607F" w:rsidRPr="007B2A4A" w:rsidRDefault="008A607F">
      <w:pPr>
        <w:rPr>
          <w:b/>
          <w:bCs/>
          <w:sz w:val="24"/>
          <w:szCs w:val="24"/>
          <w:lang w:val="en-US"/>
        </w:rPr>
      </w:pPr>
      <w:r w:rsidRPr="007B2A4A">
        <w:rPr>
          <w:b/>
          <w:bCs/>
          <w:sz w:val="24"/>
          <w:szCs w:val="24"/>
          <w:lang w:val="en-US"/>
        </w:rPr>
        <w:br w:type="page"/>
      </w:r>
    </w:p>
    <w:p w14:paraId="462F44AE" w14:textId="1D490F76" w:rsidR="001E4504" w:rsidRPr="001E4504" w:rsidRDefault="001E4504" w:rsidP="001E4504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</w:pPr>
      <w:r w:rsidRPr="001E450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lastRenderedPageBreak/>
        <w:t>TABLE OF CONTENT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en-US"/>
        </w:rPr>
        <w:t>S</w:t>
      </w:r>
    </w:p>
    <w:p w14:paraId="7A35D276" w14:textId="77777777" w:rsidR="001E4504" w:rsidRDefault="001E4504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br w:type="page"/>
      </w:r>
    </w:p>
    <w:p w14:paraId="0CBA3333" w14:textId="1E6A9729" w:rsidR="003523E7" w:rsidRPr="008F634A" w:rsidRDefault="008F634A" w:rsidP="002804D7">
      <w:pPr>
        <w:spacing w:line="480" w:lineRule="auto"/>
        <w:jc w:val="center"/>
        <w:rPr>
          <w:b/>
          <w:bCs/>
          <w:sz w:val="24"/>
          <w:szCs w:val="24"/>
          <w:lang w:val="en-US"/>
        </w:rPr>
      </w:pPr>
      <w:r w:rsidRPr="008F634A">
        <w:rPr>
          <w:b/>
          <w:bCs/>
          <w:sz w:val="24"/>
          <w:szCs w:val="24"/>
          <w:lang w:val="en-US"/>
        </w:rPr>
        <w:lastRenderedPageBreak/>
        <w:t>CHAPTER ONE</w:t>
      </w:r>
    </w:p>
    <w:p w14:paraId="5EFF81EC" w14:textId="6E89FD62" w:rsidR="004F640D" w:rsidRPr="004F640D" w:rsidRDefault="008F634A" w:rsidP="002804D7">
      <w:pPr>
        <w:pStyle w:val="Heading2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lang w:val="en-US"/>
        </w:rPr>
      </w:pPr>
      <w:r w:rsidRPr="004F640D">
        <w:rPr>
          <w:rFonts w:ascii="Times New Roman" w:hAnsi="Times New Roman" w:cs="Times New Roman"/>
          <w:b/>
          <w:bCs/>
          <w:color w:val="auto"/>
          <w:lang w:val="en-US"/>
        </w:rPr>
        <w:t>INTRODUCTIO</w:t>
      </w:r>
      <w:r w:rsidR="00F92954" w:rsidRPr="004F640D">
        <w:rPr>
          <w:rFonts w:ascii="Times New Roman" w:hAnsi="Times New Roman" w:cs="Times New Roman"/>
          <w:b/>
          <w:bCs/>
          <w:color w:val="auto"/>
          <w:lang w:val="en-US"/>
        </w:rPr>
        <w:t>N</w:t>
      </w:r>
    </w:p>
    <w:p w14:paraId="3ECA9788" w14:textId="12686889" w:rsidR="004F640D" w:rsidRPr="007E27AD" w:rsidRDefault="004F640D" w:rsidP="002804D7">
      <w:pPr>
        <w:pStyle w:val="Heading3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lang w:val="en-US"/>
        </w:rPr>
      </w:pPr>
      <w:r w:rsidRPr="007E27AD">
        <w:rPr>
          <w:rFonts w:ascii="Times New Roman" w:hAnsi="Times New Roman" w:cs="Times New Roman"/>
          <w:b/>
          <w:bCs/>
          <w:color w:val="auto"/>
          <w:lang w:val="en-US"/>
        </w:rPr>
        <w:t xml:space="preserve">Background </w:t>
      </w:r>
      <w:r w:rsidR="007B2A4A">
        <w:rPr>
          <w:rFonts w:ascii="Times New Roman" w:hAnsi="Times New Roman" w:cs="Times New Roman"/>
          <w:b/>
          <w:bCs/>
          <w:color w:val="auto"/>
          <w:lang w:val="en-US"/>
        </w:rPr>
        <w:t>to the</w:t>
      </w:r>
      <w:r w:rsidRPr="007E27AD">
        <w:rPr>
          <w:rFonts w:ascii="Times New Roman" w:hAnsi="Times New Roman" w:cs="Times New Roman"/>
          <w:b/>
          <w:bCs/>
          <w:color w:val="auto"/>
          <w:lang w:val="en-US"/>
        </w:rPr>
        <w:t xml:space="preserve"> study</w:t>
      </w:r>
    </w:p>
    <w:p w14:paraId="1C61E551" w14:textId="36747068" w:rsidR="00F92954" w:rsidRPr="007E27AD" w:rsidRDefault="004F640D" w:rsidP="002804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27AD">
        <w:rPr>
          <w:sz w:val="24"/>
          <w:szCs w:val="24"/>
          <w:lang w:val="en-US"/>
        </w:rPr>
        <w:tab/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>Information</w:t>
      </w:r>
      <w:r w:rsidR="00F9295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gotten through a </w:t>
      </w:r>
      <w:r w:rsidR="000A0825" w:rsidRPr="007E27AD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F92954" w:rsidRPr="007E27AD">
        <w:rPr>
          <w:rFonts w:ascii="Times New Roman" w:hAnsi="Times New Roman" w:cs="Times New Roman"/>
          <w:sz w:val="24"/>
          <w:szCs w:val="24"/>
          <w:lang w:val="en-US"/>
        </w:rPr>
        <w:t>niversity’s website is mostly by navigating through the site. Finding answers to user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’</w:t>
      </w:r>
      <w:r w:rsidR="00F9295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qu</w:t>
      </w:r>
      <w:r w:rsidR="004D73E8" w:rsidRPr="007E27A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F92954" w:rsidRPr="007E27AD">
        <w:rPr>
          <w:rFonts w:ascii="Times New Roman" w:hAnsi="Times New Roman" w:cs="Times New Roman"/>
          <w:sz w:val="24"/>
          <w:szCs w:val="24"/>
          <w:lang w:val="en-US"/>
        </w:rPr>
        <w:t>ries through the website could take so much effort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9295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F9295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vast </w:t>
      </w:r>
      <w:r w:rsidR="007C589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amount of </w:t>
      </w:r>
      <w:r w:rsidR="00F9295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information </w:t>
      </w:r>
      <w:r w:rsidR="007C5894" w:rsidRPr="007E27AD">
        <w:rPr>
          <w:rFonts w:ascii="Times New Roman" w:hAnsi="Times New Roman" w:cs="Times New Roman"/>
          <w:sz w:val="24"/>
          <w:szCs w:val="24"/>
          <w:lang w:val="en-US"/>
        </w:rPr>
        <w:t>contain</w:t>
      </w:r>
      <w:r w:rsidR="000A0825" w:rsidRPr="007E27A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7C5894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7C5894" w:rsidRPr="007E27AD">
        <w:rPr>
          <w:rFonts w:ascii="Times New Roman" w:hAnsi="Times New Roman" w:cs="Times New Roman"/>
          <w:sz w:val="24"/>
          <w:szCs w:val="24"/>
          <w:lang w:val="en-US"/>
        </w:rPr>
        <w:t>the website.</w:t>
      </w:r>
      <w:r w:rsidR="00636328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B2A4A">
        <w:rPr>
          <w:rFonts w:ascii="Times New Roman" w:hAnsi="Times New Roman" w:cs="Times New Roman"/>
          <w:sz w:val="24"/>
          <w:szCs w:val="24"/>
          <w:lang w:val="en-US"/>
        </w:rPr>
        <w:t>For e</w:t>
      </w:r>
      <w:r w:rsidR="003E6195">
        <w:rPr>
          <w:rFonts w:ascii="Times New Roman" w:hAnsi="Times New Roman" w:cs="Times New Roman"/>
          <w:sz w:val="24"/>
          <w:szCs w:val="24"/>
          <w:lang w:val="en-US"/>
        </w:rPr>
        <w:t xml:space="preserve">very new academic session, the university receives many applications </w:t>
      </w:r>
      <w:r w:rsidR="000D3A8F">
        <w:rPr>
          <w:rFonts w:ascii="Times New Roman" w:hAnsi="Times New Roman" w:cs="Times New Roman"/>
          <w:sz w:val="24"/>
          <w:szCs w:val="24"/>
          <w:lang w:val="en-US"/>
        </w:rPr>
        <w:t>which are processed in</w:t>
      </w:r>
      <w:r w:rsidR="003E6195">
        <w:rPr>
          <w:rFonts w:ascii="Times New Roman" w:hAnsi="Times New Roman" w:cs="Times New Roman"/>
          <w:sz w:val="24"/>
          <w:szCs w:val="24"/>
          <w:lang w:val="en-US"/>
        </w:rPr>
        <w:t>to enrolment,</w:t>
      </w:r>
      <w:r w:rsidR="000D3A8F">
        <w:rPr>
          <w:rFonts w:ascii="Times New Roman" w:hAnsi="Times New Roman" w:cs="Times New Roman"/>
          <w:sz w:val="24"/>
          <w:szCs w:val="24"/>
          <w:lang w:val="en-US"/>
        </w:rPr>
        <w:t xml:space="preserve"> and the</w:t>
      </w:r>
      <w:r w:rsidR="003E6195">
        <w:rPr>
          <w:rFonts w:ascii="Times New Roman" w:hAnsi="Times New Roman" w:cs="Times New Roman"/>
          <w:sz w:val="24"/>
          <w:szCs w:val="24"/>
          <w:lang w:val="en-US"/>
        </w:rPr>
        <w:t xml:space="preserve"> communication between the university and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E6195">
        <w:rPr>
          <w:rFonts w:ascii="Times New Roman" w:hAnsi="Times New Roman" w:cs="Times New Roman"/>
          <w:sz w:val="24"/>
          <w:szCs w:val="24"/>
          <w:lang w:val="en-US"/>
        </w:rPr>
        <w:t>applicant</w:t>
      </w:r>
      <w:r w:rsidR="000D3A8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E6195">
        <w:rPr>
          <w:rFonts w:ascii="Times New Roman" w:hAnsi="Times New Roman" w:cs="Times New Roman"/>
          <w:sz w:val="24"/>
          <w:szCs w:val="24"/>
          <w:lang w:val="en-US"/>
        </w:rPr>
        <w:t xml:space="preserve"> must be swift. Applicants may </w:t>
      </w:r>
      <w:r w:rsidR="000D3A8F">
        <w:rPr>
          <w:rFonts w:ascii="Times New Roman" w:hAnsi="Times New Roman" w:cs="Times New Roman"/>
          <w:sz w:val="24"/>
          <w:szCs w:val="24"/>
          <w:lang w:val="en-US"/>
        </w:rPr>
        <w:t>need</w:t>
      </w:r>
      <w:r w:rsidR="003E6195">
        <w:rPr>
          <w:rFonts w:ascii="Times New Roman" w:hAnsi="Times New Roman" w:cs="Times New Roman"/>
          <w:sz w:val="24"/>
          <w:szCs w:val="24"/>
          <w:lang w:val="en-US"/>
        </w:rPr>
        <w:t xml:space="preserve"> to ask questions ranging from courses,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E6195">
        <w:rPr>
          <w:rFonts w:ascii="Times New Roman" w:hAnsi="Times New Roman" w:cs="Times New Roman"/>
          <w:sz w:val="24"/>
          <w:szCs w:val="24"/>
          <w:lang w:val="en-US"/>
        </w:rPr>
        <w:t>university’s environment,</w:t>
      </w:r>
      <w:r w:rsidR="006C66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6C6687">
        <w:rPr>
          <w:rFonts w:ascii="Times New Roman" w:hAnsi="Times New Roman" w:cs="Times New Roman"/>
          <w:sz w:val="24"/>
          <w:szCs w:val="24"/>
          <w:lang w:val="en-US"/>
        </w:rPr>
        <w:t>fees to accommodation and learning system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C6687">
        <w:rPr>
          <w:rFonts w:ascii="Times New Roman" w:hAnsi="Times New Roman" w:cs="Times New Roman"/>
          <w:sz w:val="24"/>
          <w:szCs w:val="24"/>
          <w:lang w:val="en-US"/>
        </w:rPr>
        <w:t xml:space="preserve">. With many applications,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C6687">
        <w:rPr>
          <w:rFonts w:ascii="Times New Roman" w:hAnsi="Times New Roman" w:cs="Times New Roman"/>
          <w:sz w:val="24"/>
          <w:szCs w:val="24"/>
          <w:lang w:val="en-US"/>
        </w:rPr>
        <w:t xml:space="preserve">university can find it difficult to </w:t>
      </w:r>
      <w:r w:rsidR="000D3A8F">
        <w:rPr>
          <w:rFonts w:ascii="Times New Roman" w:hAnsi="Times New Roman" w:cs="Times New Roman"/>
          <w:sz w:val="24"/>
          <w:szCs w:val="24"/>
          <w:lang w:val="en-US"/>
        </w:rPr>
        <w:t>provide prompt</w:t>
      </w:r>
      <w:r w:rsidR="006C6687">
        <w:rPr>
          <w:rFonts w:ascii="Times New Roman" w:hAnsi="Times New Roman" w:cs="Times New Roman"/>
          <w:sz w:val="24"/>
          <w:szCs w:val="24"/>
          <w:lang w:val="en-US"/>
        </w:rPr>
        <w:t xml:space="preserve"> response.</w:t>
      </w:r>
    </w:p>
    <w:p w14:paraId="3732462C" w14:textId="0C38A439" w:rsidR="00B509E2" w:rsidRDefault="000A0825" w:rsidP="001332F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27AD">
        <w:rPr>
          <w:rFonts w:ascii="Times New Roman" w:hAnsi="Times New Roman" w:cs="Times New Roman"/>
          <w:sz w:val="24"/>
          <w:szCs w:val="24"/>
          <w:lang w:val="en-US"/>
        </w:rPr>
        <w:tab/>
        <w:t xml:space="preserve">However, </w:t>
      </w:r>
      <w:r w:rsidR="004F640D" w:rsidRPr="007E27AD">
        <w:rPr>
          <w:rFonts w:ascii="Times New Roman" w:hAnsi="Times New Roman" w:cs="Times New Roman"/>
          <w:sz w:val="24"/>
          <w:szCs w:val="24"/>
          <w:lang w:val="en-US"/>
        </w:rPr>
        <w:t>in t</w:t>
      </w:r>
      <w:r w:rsidR="00180364">
        <w:rPr>
          <w:rFonts w:ascii="Times New Roman" w:hAnsi="Times New Roman" w:cs="Times New Roman"/>
          <w:sz w:val="24"/>
          <w:szCs w:val="24"/>
          <w:lang w:val="en-US"/>
        </w:rPr>
        <w:t>oday’s</w:t>
      </w:r>
      <w:r w:rsidR="004F640D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era of technology where 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Artificial Intelligence and Machine Learning are </w:t>
      </w:r>
      <w:r w:rsidR="004F640D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used in many organizations </w:t>
      </w:r>
      <w:r w:rsidR="00180364">
        <w:rPr>
          <w:rFonts w:ascii="Times New Roman" w:hAnsi="Times New Roman" w:cs="Times New Roman"/>
          <w:sz w:val="24"/>
          <w:szCs w:val="24"/>
          <w:lang w:val="en-US"/>
        </w:rPr>
        <w:t>to solve problem</w:t>
      </w:r>
      <w:r w:rsidR="00684AFE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8036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4AFE">
        <w:rPr>
          <w:rFonts w:ascii="Times New Roman" w:hAnsi="Times New Roman" w:cs="Times New Roman"/>
          <w:sz w:val="24"/>
          <w:szCs w:val="24"/>
          <w:lang w:val="en-US"/>
        </w:rPr>
        <w:t>like;</w:t>
      </w:r>
      <w:r w:rsidR="00180364">
        <w:rPr>
          <w:rFonts w:ascii="Times New Roman" w:hAnsi="Times New Roman" w:cs="Times New Roman"/>
          <w:sz w:val="24"/>
          <w:szCs w:val="24"/>
          <w:lang w:val="en-US"/>
        </w:rPr>
        <w:t xml:space="preserve"> customer service</w:t>
      </w:r>
      <w:r w:rsidR="00C72EE2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474CB">
        <w:rPr>
          <w:rFonts w:ascii="Times New Roman" w:hAnsi="Times New Roman" w:cs="Times New Roman"/>
          <w:sz w:val="24"/>
          <w:szCs w:val="24"/>
          <w:lang w:val="en-US"/>
        </w:rPr>
        <w:t>FQAs</w:t>
      </w:r>
      <w:r w:rsidR="00C72EE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C72EE2">
        <w:rPr>
          <w:rFonts w:ascii="Times New Roman" w:hAnsi="Times New Roman" w:cs="Times New Roman"/>
          <w:sz w:val="24"/>
          <w:szCs w:val="24"/>
          <w:lang w:val="en-US"/>
        </w:rPr>
        <w:t>etc</w:t>
      </w:r>
      <w:proofErr w:type="spellEnd"/>
      <w:r w:rsidR="00C72EE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33A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474CB">
        <w:rPr>
          <w:rFonts w:ascii="Times New Roman" w:hAnsi="Times New Roman" w:cs="Times New Roman"/>
          <w:sz w:val="24"/>
          <w:szCs w:val="24"/>
          <w:lang w:val="en-US"/>
        </w:rPr>
        <w:t>through the implementation of chatbots. C</w:t>
      </w:r>
      <w:r w:rsidR="00CA689A" w:rsidRPr="007E27AD">
        <w:rPr>
          <w:rFonts w:ascii="Times New Roman" w:hAnsi="Times New Roman" w:cs="Times New Roman"/>
          <w:sz w:val="24"/>
          <w:szCs w:val="24"/>
          <w:lang w:val="en-US"/>
        </w:rPr>
        <w:t>hatbot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689A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also known as chatterbots are smart software application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A689A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used </w:t>
      </w:r>
      <w:r w:rsidR="005A0587" w:rsidRPr="007E27AD">
        <w:rPr>
          <w:rFonts w:ascii="Times New Roman" w:hAnsi="Times New Roman" w:cs="Times New Roman"/>
          <w:sz w:val="24"/>
          <w:szCs w:val="24"/>
          <w:lang w:val="en-US"/>
        </w:rPr>
        <w:t>in solving basic queries of the user through online chat conversation via text or text-to-speech.</w:t>
      </w:r>
      <w:r w:rsidR="00E65BD4" w:rsidRPr="00E65BD4">
        <w:rPr>
          <w:rFonts w:ascii="Times New Roman" w:hAnsi="Times New Roman" w:cs="Times New Roman"/>
          <w:sz w:val="24"/>
          <w:szCs w:val="24"/>
          <w:lang w:val="en-US"/>
        </w:rPr>
        <w:t xml:space="preserve"> A chatbot is artificially constructed software that uses natural language as input and output to talk to humans. Chatbots can act as a personal assistant on mobile devices to provide users with personalized information, enable real-time social interaction media, and can even be used in health consultations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597859242"/>
          <w:citation/>
        </w:sdtPr>
        <w:sdtContent>
          <w:r w:rsidR="00E65BD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E65BD4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MYa16 \l 1033 </w:instrText>
          </w:r>
          <w:r w:rsidR="00E65BD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E65BD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E65BD4" w:rsidRPr="00E65BD4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M. Yamada, 2016)</w:t>
          </w:r>
          <w:r w:rsidR="00E65BD4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1332F3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332F3" w:rsidRPr="001332F3">
        <w:t xml:space="preserve"> </w:t>
      </w:r>
      <w:r w:rsidR="001332F3" w:rsidRPr="001332F3">
        <w:rPr>
          <w:rFonts w:ascii="Times New Roman" w:hAnsi="Times New Roman" w:cs="Times New Roman"/>
          <w:sz w:val="24"/>
          <w:szCs w:val="24"/>
          <w:lang w:val="en-US"/>
        </w:rPr>
        <w:t>Bots in general are nothing but a machine that is intelligent enough to understand your request and then formulate your request in such a way that is understandable by other software systems to request the data you need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899893005"/>
          <w:citation/>
        </w:sdtPr>
        <w:sdtContent>
          <w:r w:rsidR="001332F3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685703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CITATION Sum19 \l 1033 </w:instrText>
          </w:r>
          <w:r w:rsidR="001332F3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685703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685703" w:rsidRPr="00685703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Sumit, 2019)</w:t>
          </w:r>
          <w:r w:rsidR="001332F3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68570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400C418" w14:textId="2CD8EC9F" w:rsidR="00664FCB" w:rsidRPr="007E27AD" w:rsidRDefault="00664FCB" w:rsidP="001332F3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664FCB">
        <w:rPr>
          <w:rFonts w:ascii="Times New Roman" w:hAnsi="Times New Roman" w:cs="Times New Roman"/>
          <w:sz w:val="24"/>
          <w:szCs w:val="24"/>
          <w:lang w:val="en-US"/>
        </w:rPr>
        <w:t>Chatbots are increasingly being used in instant messaging and are being implemented in people's regular lives, shopping experiences, and education courses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1765339589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Fer20 \l 1033 </w:instrTex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Pr="00664FCB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Ferrell, 2020)</w: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85708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85708C" w:rsidRPr="0085708C">
        <w:rPr>
          <w:rFonts w:ascii="Times New Roman" w:hAnsi="Times New Roman" w:cs="Times New Roman"/>
          <w:sz w:val="24"/>
          <w:szCs w:val="24"/>
          <w:lang w:val="en-US"/>
        </w:rPr>
        <w:lastRenderedPageBreak/>
        <w:t>Customer service teams handling 20,000 support requests on a monthly basis can save more than 240 hours per month by using chatbots.</w:t>
      </w:r>
      <w:sdt>
        <w:sdtPr>
          <w:rPr>
            <w:rFonts w:ascii="Times New Roman" w:hAnsi="Times New Roman" w:cs="Times New Roman"/>
            <w:sz w:val="24"/>
            <w:szCs w:val="24"/>
            <w:lang w:val="en-US"/>
          </w:rPr>
          <w:id w:val="-1621992499"/>
          <w:citation/>
        </w:sdtPr>
        <w:sdtContent>
          <w:r w:rsidR="0085708C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begin"/>
          </w:r>
          <w:r w:rsidR="0085708C">
            <w:rPr>
              <w:rFonts w:ascii="Times New Roman" w:hAnsi="Times New Roman" w:cs="Times New Roman"/>
              <w:sz w:val="24"/>
              <w:szCs w:val="24"/>
              <w:lang w:val="en-US"/>
            </w:rPr>
            <w:instrText xml:space="preserve"> CITATION Cou22 \l 1033 </w:instrText>
          </w:r>
          <w:r w:rsidR="0085708C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separate"/>
          </w:r>
          <w:r w:rsidR="0085708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 xml:space="preserve"> </w:t>
          </w:r>
          <w:r w:rsidR="0085708C" w:rsidRPr="0085708C">
            <w:rPr>
              <w:rFonts w:ascii="Times New Roman" w:hAnsi="Times New Roman" w:cs="Times New Roman"/>
              <w:noProof/>
              <w:sz w:val="24"/>
              <w:szCs w:val="24"/>
              <w:lang w:val="en-US"/>
            </w:rPr>
            <w:t>(Court Bishop, 2022)</w:t>
          </w:r>
          <w:r w:rsidR="0085708C">
            <w:rPr>
              <w:rFonts w:ascii="Times New Roman" w:hAnsi="Times New Roman" w:cs="Times New Roman"/>
              <w:sz w:val="24"/>
              <w:szCs w:val="24"/>
              <w:lang w:val="en-US"/>
            </w:rPr>
            <w:fldChar w:fldCharType="end"/>
          </w:r>
        </w:sdtContent>
      </w:sdt>
      <w:r w:rsidR="0085708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0137735" w14:textId="00187296" w:rsidR="00375192" w:rsidRPr="007E27AD" w:rsidRDefault="00375192" w:rsidP="002804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27AD">
        <w:rPr>
          <w:rFonts w:ascii="Times New Roman" w:hAnsi="Times New Roman" w:cs="Times New Roman"/>
          <w:sz w:val="24"/>
          <w:szCs w:val="24"/>
          <w:lang w:val="en-US"/>
        </w:rPr>
        <w:tab/>
        <w:t>The implementation of this project aim</w:t>
      </w:r>
      <w:r w:rsidR="00191C5B" w:rsidRPr="007E27AD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to develop an enquiry chatbot, giving answers to queries post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by student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like how the university is structured, courses offered in the university, getting school important document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during admission, fee structure etc. The users don’t have to visit the university for enquiry. The system </w:t>
      </w:r>
      <w:r w:rsidR="00AD185D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analyses the queries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191C5B" w:rsidRPr="007E27AD">
        <w:rPr>
          <w:rFonts w:ascii="Times New Roman" w:hAnsi="Times New Roman" w:cs="Times New Roman"/>
          <w:sz w:val="24"/>
          <w:szCs w:val="24"/>
          <w:lang w:val="en-US"/>
        </w:rPr>
        <w:t>then give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191C5B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the response to those queries. This will provide the students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with </w:t>
      </w:r>
      <w:r w:rsidR="00191C5B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more confidence, making them know what to do before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191C5B" w:rsidRPr="007E27AD">
        <w:rPr>
          <w:rFonts w:ascii="Times New Roman" w:hAnsi="Times New Roman" w:cs="Times New Roman"/>
          <w:sz w:val="24"/>
          <w:szCs w:val="24"/>
          <w:lang w:val="en-US"/>
        </w:rPr>
        <w:t>visit to the university for admission.</w:t>
      </w:r>
      <w:r w:rsidR="00022913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242E8F1" w14:textId="0D7DDE4E" w:rsidR="00191C5B" w:rsidRDefault="00D423F5" w:rsidP="002804D7">
      <w:pPr>
        <w:pStyle w:val="Heading3"/>
        <w:spacing w:line="480" w:lineRule="auto"/>
        <w:rPr>
          <w:rFonts w:ascii="Times New Roman" w:hAnsi="Times New Roman" w:cs="Times New Roman"/>
          <w:b/>
          <w:bCs/>
          <w:color w:val="auto"/>
          <w:lang w:val="en-US"/>
        </w:rPr>
      </w:pPr>
      <w:r w:rsidRPr="007E27AD">
        <w:rPr>
          <w:rFonts w:ascii="Times New Roman" w:hAnsi="Times New Roman" w:cs="Times New Roman"/>
          <w:b/>
          <w:bCs/>
          <w:color w:val="auto"/>
          <w:lang w:val="en-US"/>
        </w:rPr>
        <w:t>1.2 Statement of Problem</w:t>
      </w:r>
    </w:p>
    <w:p w14:paraId="30C61FEB" w14:textId="3BC82259" w:rsidR="00812A37" w:rsidRPr="00812A37" w:rsidRDefault="00812A37" w:rsidP="00812A3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Every new academic session in the university</w:t>
      </w:r>
      <w:r w:rsidRPr="00812A3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73E2D523" w14:textId="399CC016" w:rsidR="00B509E2" w:rsidRPr="007E27AD" w:rsidRDefault="001D1635" w:rsidP="002804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ab/>
      </w:r>
      <w:r w:rsidR="00E65438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Before the usage of websites became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what</w:t>
      </w:r>
      <w:r w:rsidR="00E65438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it is today,</w:t>
      </w:r>
      <w:r w:rsidR="003D7E5D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parent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3D7E5D" w:rsidRPr="007E27AD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E65438" w:rsidRPr="007E27AD">
        <w:rPr>
          <w:rFonts w:ascii="Times New Roman" w:hAnsi="Times New Roman" w:cs="Times New Roman"/>
          <w:sz w:val="24"/>
          <w:szCs w:val="24"/>
          <w:lang w:val="en-US"/>
        </w:rPr>
        <w:t>students travel to their preferred universities to get the information they needed</w:t>
      </w:r>
      <w:r w:rsidR="009B081B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which is stressful and time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9B081B" w:rsidRPr="007E27AD">
        <w:rPr>
          <w:rFonts w:ascii="Times New Roman" w:hAnsi="Times New Roman" w:cs="Times New Roman"/>
          <w:sz w:val="24"/>
          <w:szCs w:val="24"/>
          <w:lang w:val="en-US"/>
        </w:rPr>
        <w:t>consuming</w:t>
      </w:r>
      <w:r w:rsidR="00E65438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F13B0" w:rsidRPr="007E27AD">
        <w:rPr>
          <w:rFonts w:ascii="Times New Roman" w:hAnsi="Times New Roman" w:cs="Times New Roman"/>
          <w:sz w:val="24"/>
          <w:szCs w:val="24"/>
          <w:lang w:val="en-US"/>
        </w:rPr>
        <w:t>W</w:t>
      </w:r>
      <w:r w:rsidR="00E65438" w:rsidRPr="007E27AD">
        <w:rPr>
          <w:rFonts w:ascii="Times New Roman" w:hAnsi="Times New Roman" w:cs="Times New Roman"/>
          <w:sz w:val="24"/>
          <w:szCs w:val="24"/>
          <w:lang w:val="en-US"/>
        </w:rPr>
        <w:t>hen websites came to light,</w:t>
      </w:r>
      <w:r w:rsidR="002E77C1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Information </w:t>
      </w:r>
      <w:r w:rsidR="003D7E5D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gotten on the site is limited. </w:t>
      </w:r>
    </w:p>
    <w:p w14:paraId="4DB8393F" w14:textId="0A1EBC48" w:rsidR="00C53937" w:rsidRPr="007E27AD" w:rsidRDefault="009B081B" w:rsidP="002804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27AD">
        <w:rPr>
          <w:rFonts w:ascii="Times New Roman" w:hAnsi="Times New Roman" w:cs="Times New Roman"/>
          <w:sz w:val="24"/>
          <w:szCs w:val="24"/>
          <w:lang w:val="en-US"/>
        </w:rPr>
        <w:tab/>
      </w:r>
      <w:r w:rsidR="00C97121" w:rsidRPr="007E27AD">
        <w:rPr>
          <w:rFonts w:ascii="Times New Roman" w:hAnsi="Times New Roman" w:cs="Times New Roman"/>
          <w:sz w:val="24"/>
          <w:szCs w:val="24"/>
          <w:lang w:val="en-US"/>
        </w:rPr>
        <w:t>However,</w:t>
      </w:r>
      <w:r w:rsidR="001F13B0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this can be solved using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1F13B0" w:rsidRPr="007E27AD">
        <w:rPr>
          <w:rFonts w:ascii="Times New Roman" w:hAnsi="Times New Roman" w:cs="Times New Roman"/>
          <w:sz w:val="24"/>
          <w:szCs w:val="24"/>
          <w:lang w:val="en-US"/>
        </w:rPr>
        <w:t>chatbot as</w:t>
      </w:r>
      <w:r w:rsidR="00C97121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Information about admission and the university </w:t>
      </w:r>
      <w:r w:rsidR="00DD7239" w:rsidRPr="007E27AD">
        <w:rPr>
          <w:rFonts w:ascii="Times New Roman" w:hAnsi="Times New Roman" w:cs="Times New Roman"/>
          <w:sz w:val="24"/>
          <w:szCs w:val="24"/>
          <w:lang w:val="en-US"/>
        </w:rPr>
        <w:t>asked by parents/student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D7239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needing immediate respons</w:t>
      </w:r>
      <w:r w:rsidR="001F13B0" w:rsidRPr="007E27AD">
        <w:rPr>
          <w:rFonts w:ascii="Times New Roman" w:hAnsi="Times New Roman" w:cs="Times New Roman"/>
          <w:sz w:val="24"/>
          <w:szCs w:val="24"/>
          <w:lang w:val="en-US"/>
        </w:rPr>
        <w:t>e can be solved.</w:t>
      </w:r>
    </w:p>
    <w:p w14:paraId="515BEF9D" w14:textId="77777777" w:rsidR="00801316" w:rsidRDefault="00801316" w:rsidP="002E77C1">
      <w:pPr>
        <w:spacing w:line="360" w:lineRule="auto"/>
        <w:jc w:val="both"/>
        <w:rPr>
          <w:lang w:val="en-US"/>
        </w:rPr>
      </w:pPr>
    </w:p>
    <w:p w14:paraId="03314D71" w14:textId="6FCCB2ED" w:rsidR="002F5548" w:rsidRPr="007E27AD" w:rsidRDefault="00EA617E" w:rsidP="002804D7">
      <w:pPr>
        <w:pStyle w:val="Heading3"/>
        <w:spacing w:line="480" w:lineRule="auto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 xml:space="preserve">1.3 </w:t>
      </w:r>
      <w:r w:rsidR="00C53937" w:rsidRPr="007E27AD">
        <w:rPr>
          <w:rFonts w:ascii="Times New Roman" w:hAnsi="Times New Roman" w:cs="Times New Roman"/>
          <w:b/>
          <w:bCs/>
          <w:color w:val="auto"/>
          <w:lang w:val="en-US"/>
        </w:rPr>
        <w:t>Aim and Objectives of Study</w:t>
      </w:r>
    </w:p>
    <w:p w14:paraId="5E6D0ECE" w14:textId="3A333378" w:rsidR="002F5548" w:rsidRPr="007E27AD" w:rsidRDefault="002F5548" w:rsidP="002804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27AD">
        <w:rPr>
          <w:sz w:val="24"/>
          <w:szCs w:val="24"/>
          <w:lang w:val="en-US"/>
        </w:rPr>
        <w:tab/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This project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aims</w:t>
      </w:r>
      <w:r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to contribute </w:t>
      </w:r>
      <w:r w:rsidR="00DA637B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022913">
        <w:rPr>
          <w:rFonts w:ascii="Times New Roman" w:hAnsi="Times New Roman" w:cs="Times New Roman"/>
          <w:sz w:val="24"/>
          <w:szCs w:val="24"/>
          <w:lang w:val="en-US"/>
        </w:rPr>
        <w:t xml:space="preserve"> a fast and convenient way </w:t>
      </w:r>
      <w:r w:rsidR="00DD223F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of </w:t>
      </w:r>
      <w:r w:rsidR="00305CB1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immediate response to </w:t>
      </w:r>
      <w:r w:rsidR="00022913">
        <w:rPr>
          <w:rFonts w:ascii="Times New Roman" w:hAnsi="Times New Roman" w:cs="Times New Roman"/>
          <w:sz w:val="24"/>
          <w:szCs w:val="24"/>
          <w:lang w:val="en-US"/>
        </w:rPr>
        <w:t>queries from</w:t>
      </w:r>
      <w:r w:rsidR="00305CB1" w:rsidRPr="007E27AD">
        <w:rPr>
          <w:rFonts w:ascii="Times New Roman" w:hAnsi="Times New Roman" w:cs="Times New Roman"/>
          <w:sz w:val="24"/>
          <w:szCs w:val="24"/>
          <w:lang w:val="en-US"/>
        </w:rPr>
        <w:t xml:space="preserve"> applicants</w:t>
      </w:r>
      <w:r w:rsidR="007F5BAA">
        <w:rPr>
          <w:rFonts w:ascii="Times New Roman" w:hAnsi="Times New Roman" w:cs="Times New Roman"/>
          <w:sz w:val="24"/>
          <w:szCs w:val="24"/>
          <w:lang w:val="en-US"/>
        </w:rPr>
        <w:t xml:space="preserve"> in mountain top university using conversational AI</w:t>
      </w:r>
    </w:p>
    <w:p w14:paraId="5951BD29" w14:textId="33CC0BB4" w:rsidR="00787C42" w:rsidRPr="00787C42" w:rsidRDefault="00305CB1" w:rsidP="0007301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27AD">
        <w:rPr>
          <w:rFonts w:ascii="Times New Roman" w:hAnsi="Times New Roman" w:cs="Times New Roman"/>
          <w:sz w:val="24"/>
          <w:szCs w:val="24"/>
          <w:lang w:val="en-US"/>
        </w:rPr>
        <w:t>The specific objectives are to</w:t>
      </w:r>
      <w:r w:rsidR="00787C42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A199906" w14:textId="44FA7321" w:rsidR="00073011" w:rsidRPr="007E27AD" w:rsidRDefault="004654F1" w:rsidP="00073011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velop a database where all relevant information about queries from users, answers, logs, feedback, keywords are stored.</w:t>
      </w:r>
    </w:p>
    <w:p w14:paraId="2FCA3A03" w14:textId="154948B8" w:rsidR="00073011" w:rsidRDefault="00E67064" w:rsidP="00073011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evelop an algorithm that matches keywords and conversational AI and combine them together to receive the best possible answers.</w:t>
      </w:r>
    </w:p>
    <w:p w14:paraId="74B4310E" w14:textId="428E9992" w:rsidR="00681A07" w:rsidRDefault="00E67064" w:rsidP="00073011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Develop a responsive web interface which aims to give the ability to potential applicants and their families to submit their questions and get convincing replies</w:t>
      </w:r>
      <w:r w:rsidR="000A2770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3A63E0B" w14:textId="3961A60A" w:rsidR="000A2770" w:rsidRPr="007E27AD" w:rsidRDefault="000A2770" w:rsidP="00073011">
      <w:pPr>
        <w:pStyle w:val="ListParagraph"/>
        <w:numPr>
          <w:ilvl w:val="0"/>
          <w:numId w:val="5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mplement the system.</w:t>
      </w:r>
    </w:p>
    <w:p w14:paraId="62A3469D" w14:textId="327B5C49" w:rsidR="00EA617E" w:rsidRDefault="00EA617E" w:rsidP="00EA617E">
      <w:pPr>
        <w:spacing w:line="480" w:lineRule="auto"/>
        <w:ind w:left="360"/>
        <w:jc w:val="both"/>
        <w:rPr>
          <w:lang w:val="en-US"/>
        </w:rPr>
      </w:pPr>
    </w:p>
    <w:p w14:paraId="41901923" w14:textId="316E6B16" w:rsidR="00EA617E" w:rsidRDefault="00EA617E" w:rsidP="00CC6BD9">
      <w:pPr>
        <w:pStyle w:val="Heading3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>1.4 Proposed Methodology</w:t>
      </w:r>
    </w:p>
    <w:p w14:paraId="740EE86E" w14:textId="35E9D35B" w:rsidR="00787C42" w:rsidRDefault="00787C42" w:rsidP="00CC6BD9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To accomplish the aforementioned objectives fully, the following methods were adopted;</w:t>
      </w:r>
    </w:p>
    <w:p w14:paraId="41C5608F" w14:textId="2604F46F" w:rsidR="00787C42" w:rsidRPr="00787C42" w:rsidRDefault="00787C42" w:rsidP="00787C42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42">
        <w:rPr>
          <w:rFonts w:ascii="Times New Roman" w:hAnsi="Times New Roman" w:cs="Times New Roman"/>
          <w:sz w:val="24"/>
          <w:szCs w:val="24"/>
        </w:rPr>
        <w:t>Anal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787C42">
        <w:rPr>
          <w:rFonts w:ascii="Times New Roman" w:hAnsi="Times New Roman" w:cs="Times New Roman"/>
          <w:sz w:val="24"/>
          <w:szCs w:val="24"/>
        </w:rPr>
        <w:t>ze users’ queries and understand users</w:t>
      </w:r>
      <w:r w:rsidR="009348D0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Pr="00787C42">
        <w:rPr>
          <w:rFonts w:ascii="Times New Roman" w:hAnsi="Times New Roman" w:cs="Times New Roman"/>
          <w:sz w:val="24"/>
          <w:szCs w:val="24"/>
        </w:rPr>
        <w:t xml:space="preserve"> message</w:t>
      </w:r>
    </w:p>
    <w:p w14:paraId="4C1621CB" w14:textId="77777777" w:rsidR="00787C42" w:rsidRPr="00787C42" w:rsidRDefault="00787C42" w:rsidP="00787C42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42">
        <w:rPr>
          <w:rFonts w:ascii="Times New Roman" w:hAnsi="Times New Roman" w:cs="Times New Roman"/>
          <w:sz w:val="24"/>
          <w:szCs w:val="24"/>
        </w:rPr>
        <w:t>Provide an answer to the question posed by the user effectively and efficiently.</w:t>
      </w:r>
    </w:p>
    <w:p w14:paraId="081B4C68" w14:textId="4ABEDF90" w:rsidR="00787C42" w:rsidRPr="00787C42" w:rsidRDefault="00787C42" w:rsidP="00787C42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42">
        <w:rPr>
          <w:rFonts w:ascii="Times New Roman" w:hAnsi="Times New Roman" w:cs="Times New Roman"/>
          <w:sz w:val="24"/>
          <w:szCs w:val="24"/>
        </w:rPr>
        <w:t xml:space="preserve">Make it easier for the user to find a specific </w:t>
      </w:r>
      <w:r w:rsidR="002E4A28">
        <w:rPr>
          <w:rFonts w:ascii="Times New Roman" w:hAnsi="Times New Roman" w:cs="Times New Roman"/>
          <w:sz w:val="24"/>
          <w:szCs w:val="24"/>
        </w:rPr>
        <w:t xml:space="preserve">one </w:t>
      </w:r>
      <w:r w:rsidRPr="00787C42">
        <w:rPr>
          <w:rFonts w:ascii="Times New Roman" w:hAnsi="Times New Roman" w:cs="Times New Roman"/>
          <w:sz w:val="24"/>
          <w:szCs w:val="24"/>
        </w:rPr>
        <w:t>by saving the</w:t>
      </w:r>
      <w:r w:rsidR="002E4A28">
        <w:rPr>
          <w:rFonts w:ascii="Times New Roman" w:hAnsi="Times New Roman" w:cs="Times New Roman"/>
          <w:sz w:val="24"/>
          <w:szCs w:val="24"/>
        </w:rPr>
        <w:t>m</w:t>
      </w:r>
      <w:r w:rsidRPr="00787C42">
        <w:rPr>
          <w:rFonts w:ascii="Times New Roman" w:hAnsi="Times New Roman" w:cs="Times New Roman"/>
          <w:sz w:val="24"/>
          <w:szCs w:val="24"/>
        </w:rPr>
        <w:t xml:space="preserve"> time.</w:t>
      </w:r>
    </w:p>
    <w:p w14:paraId="1A4ED53A" w14:textId="2F24FBCC" w:rsidR="00787C42" w:rsidRDefault="00787C42" w:rsidP="00787C42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42">
        <w:rPr>
          <w:rFonts w:ascii="Times New Roman" w:hAnsi="Times New Roman" w:cs="Times New Roman"/>
          <w:sz w:val="24"/>
          <w:szCs w:val="24"/>
        </w:rPr>
        <w:t>Rephrase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87C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2E4A28">
        <w:rPr>
          <w:rFonts w:ascii="Times New Roman" w:hAnsi="Times New Roman" w:cs="Times New Roman"/>
          <w:sz w:val="24"/>
          <w:szCs w:val="24"/>
        </w:rPr>
        <w:t>T</w:t>
      </w:r>
      <w:r w:rsidRPr="00787C42">
        <w:rPr>
          <w:rFonts w:ascii="Times New Roman" w:hAnsi="Times New Roman" w:cs="Times New Roman"/>
          <w:sz w:val="24"/>
          <w:szCs w:val="24"/>
        </w:rPr>
        <w:t>o</w:t>
      </w:r>
      <w:proofErr w:type="gramEnd"/>
      <w:r w:rsidRPr="00787C42">
        <w:rPr>
          <w:rFonts w:ascii="Times New Roman" w:hAnsi="Times New Roman" w:cs="Times New Roman"/>
          <w:sz w:val="24"/>
          <w:szCs w:val="24"/>
        </w:rPr>
        <w:t xml:space="preserve"> reply to users, </w:t>
      </w:r>
      <w:r>
        <w:rPr>
          <w:rFonts w:ascii="Times New Roman" w:hAnsi="Times New Roman" w:cs="Times New Roman"/>
          <w:sz w:val="24"/>
          <w:szCs w:val="24"/>
          <w:lang w:val="en-US"/>
        </w:rPr>
        <w:t>the GUI will be</w:t>
      </w:r>
      <w:r w:rsidRPr="00787C42">
        <w:rPr>
          <w:rFonts w:ascii="Times New Roman" w:hAnsi="Times New Roman" w:cs="Times New Roman"/>
          <w:sz w:val="24"/>
          <w:szCs w:val="24"/>
        </w:rPr>
        <w:t xml:space="preserve"> responsive similar to a real person talking with the customer.</w:t>
      </w:r>
    </w:p>
    <w:p w14:paraId="0DE85DDE" w14:textId="45E6968B" w:rsidR="00787C42" w:rsidRDefault="00787C42" w:rsidP="00787C42">
      <w:pPr>
        <w:pStyle w:val="ListParagraph"/>
        <w:numPr>
          <w:ilvl w:val="0"/>
          <w:numId w:val="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7C42">
        <w:rPr>
          <w:rFonts w:ascii="Times New Roman" w:hAnsi="Times New Roman" w:cs="Times New Roman"/>
          <w:sz w:val="24"/>
          <w:szCs w:val="24"/>
        </w:rPr>
        <w:t>The system design will be specified using the unified modelling language (UML) diagrams such as</w:t>
      </w:r>
      <w:r w:rsidRPr="00787C42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787C42">
        <w:rPr>
          <w:rFonts w:ascii="Times New Roman" w:hAnsi="Times New Roman" w:cs="Times New Roman"/>
          <w:sz w:val="24"/>
          <w:szCs w:val="24"/>
        </w:rPr>
        <w:t xml:space="preserve"> Class diagram,</w:t>
      </w:r>
      <w:r w:rsidRPr="00787C4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87C42">
        <w:rPr>
          <w:rFonts w:ascii="Times New Roman" w:hAnsi="Times New Roman" w:cs="Times New Roman"/>
          <w:sz w:val="24"/>
          <w:szCs w:val="24"/>
        </w:rPr>
        <w:t>Use case, Sequence diagram</w:t>
      </w:r>
      <w:r w:rsidRPr="00787C42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87C42">
        <w:rPr>
          <w:rFonts w:ascii="Times New Roman" w:hAnsi="Times New Roman" w:cs="Times New Roman"/>
          <w:sz w:val="24"/>
          <w:szCs w:val="24"/>
        </w:rPr>
        <w:t xml:space="preserve"> etc</w:t>
      </w:r>
    </w:p>
    <w:p w14:paraId="5B9BCC11" w14:textId="5BA4633B" w:rsidR="0073215C" w:rsidRPr="0073215C" w:rsidRDefault="00787C42" w:rsidP="0073215C">
      <w:pPr>
        <w:pStyle w:val="ListParagraph"/>
        <w:numPr>
          <w:ilvl w:val="0"/>
          <w:numId w:val="8"/>
        </w:numPr>
        <w:spacing w:line="480" w:lineRule="auto"/>
        <w:jc w:val="both"/>
        <w:rPr>
          <w:lang w:val="en-US"/>
        </w:rPr>
      </w:pP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This will be implemented using Python Language and Natural Language Processing (NLP) as the backend and HTML, CSS, Bootstrap,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proofErr w:type="spellStart"/>
      <w:r w:rsidRPr="0073215C">
        <w:rPr>
          <w:rFonts w:ascii="Times New Roman" w:hAnsi="Times New Roman" w:cs="Times New Roman"/>
          <w:sz w:val="24"/>
          <w:szCs w:val="24"/>
          <w:lang w:val="en-US"/>
        </w:rPr>
        <w:t>Javascript</w:t>
      </w:r>
      <w:proofErr w:type="spellEnd"/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as the frontend</w:t>
      </w:r>
      <w:r w:rsidR="0073215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67AF8D5" w14:textId="77777777" w:rsidR="0073215C" w:rsidRPr="0073215C" w:rsidRDefault="0073215C" w:rsidP="0073215C">
      <w:pPr>
        <w:spacing w:line="480" w:lineRule="auto"/>
        <w:jc w:val="both"/>
        <w:rPr>
          <w:lang w:val="en-US"/>
        </w:rPr>
      </w:pPr>
    </w:p>
    <w:p w14:paraId="7944EFAC" w14:textId="413A0D7B" w:rsidR="0073215C" w:rsidRDefault="0073215C" w:rsidP="0073215C">
      <w:pPr>
        <w:pStyle w:val="Heading3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>1.5 Significance of Study</w:t>
      </w:r>
    </w:p>
    <w:p w14:paraId="539E37A2" w14:textId="5A10C3F6" w:rsidR="0073215C" w:rsidRDefault="0073215C" w:rsidP="0073215C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lang w:val="en-US"/>
        </w:rPr>
        <w:tab/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The implementation of this </w:t>
      </w:r>
      <w:r>
        <w:rPr>
          <w:rFonts w:ascii="Times New Roman" w:hAnsi="Times New Roman" w:cs="Times New Roman"/>
          <w:sz w:val="24"/>
          <w:szCs w:val="24"/>
          <w:lang w:val="en-US"/>
        </w:rPr>
        <w:t>project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has the potential to benefit the college and the applicants. Chatbots could make the enrolment process easier because it affords answers to the maximum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number of 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>common questions applicants and college students ask every year.</w:t>
      </w:r>
    </w:p>
    <w:p w14:paraId="6CB709DC" w14:textId="1407EE9D" w:rsidR="0073215C" w:rsidRDefault="0073215C" w:rsidP="0073215C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>A chatbot can handle more than one request concurrently without compromising the quality of interactions</w:t>
      </w:r>
      <w:r>
        <w:rPr>
          <w:rFonts w:ascii="Times New Roman" w:hAnsi="Times New Roman" w:cs="Times New Roman"/>
          <w:sz w:val="24"/>
          <w:szCs w:val="24"/>
          <w:lang w:val="en-US"/>
        </w:rPr>
        <w:t>. Applicants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simply </w:t>
      </w:r>
      <w:r>
        <w:rPr>
          <w:rFonts w:ascii="Times New Roman" w:hAnsi="Times New Roman" w:cs="Times New Roman"/>
          <w:sz w:val="24"/>
          <w:szCs w:val="24"/>
          <w:lang w:val="en-US"/>
        </w:rPr>
        <w:t>pose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their question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to the bot which is used for chatting. </w:t>
      </w:r>
      <w:r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>rtificial intelligence algorithm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re used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to present suitable solutions to the 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consumer. The </w:t>
      </w:r>
      <w:r w:rsidR="00B60F5E">
        <w:rPr>
          <w:rFonts w:ascii="Times New Roman" w:hAnsi="Times New Roman" w:cs="Times New Roman"/>
          <w:sz w:val="24"/>
          <w:szCs w:val="24"/>
          <w:lang w:val="en-US"/>
        </w:rPr>
        <w:t>applicant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will no longer need to visit the university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inquire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about 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something.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the applicant</w:t>
      </w:r>
      <w:r w:rsidRPr="0073215C">
        <w:rPr>
          <w:rFonts w:ascii="Times New Roman" w:hAnsi="Times New Roman" w:cs="Times New Roman"/>
          <w:sz w:val="24"/>
          <w:szCs w:val="24"/>
          <w:lang w:val="en-US"/>
        </w:rPr>
        <w:t xml:space="preserve"> can use the chatbot to get the answers to their queries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9324510" w14:textId="6BC74126" w:rsidR="0073215C" w:rsidRDefault="0073215C" w:rsidP="0073215C">
      <w:pPr>
        <w:pStyle w:val="Heading3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>1.6 Scope and Limitation</w:t>
      </w:r>
    </w:p>
    <w:p w14:paraId="6C7342C2" w14:textId="333A2407" w:rsidR="0073215C" w:rsidRDefault="00BB0AC6" w:rsidP="00BB0AC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scope of the study i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entred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n the design and implementation of a web-based online chatbot enquiry</w:t>
      </w:r>
    </w:p>
    <w:p w14:paraId="5884F0B7" w14:textId="2A8E56C1" w:rsidR="006D414C" w:rsidRDefault="006D414C" w:rsidP="00BB0AC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Due to time availability for this study, the chatbot will be designed using rule-based approach, as the bot will answer based on some rules on which it will be trained on.</w:t>
      </w:r>
    </w:p>
    <w:p w14:paraId="3DBF2DAA" w14:textId="390094BE" w:rsidR="001D26B1" w:rsidRDefault="001D26B1" w:rsidP="001D26B1">
      <w:pPr>
        <w:pStyle w:val="Heading3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>1.7 Definition of Terms</w:t>
      </w:r>
    </w:p>
    <w:p w14:paraId="665708D9" w14:textId="1B2284A5" w:rsidR="001D26B1" w:rsidRPr="001D26B1" w:rsidRDefault="001D26B1" w:rsidP="001D26B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6B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hatbot: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 chatbot is a compound word of a chat and a bot. It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Pr="001D26B1">
        <w:rPr>
          <w:rFonts w:ascii="Times New Roman" w:hAnsi="Times New Roman" w:cs="Times New Roman"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n </w:t>
      </w:r>
      <w:r w:rsidRPr="001D26B1">
        <w:rPr>
          <w:rFonts w:ascii="Times New Roman" w:hAnsi="Times New Roman" w:cs="Times New Roman"/>
          <w:sz w:val="24"/>
          <w:szCs w:val="24"/>
          <w:lang w:val="en-US"/>
        </w:rPr>
        <w:t xml:space="preserve">application that simulates and strategies human verbal exchange (both written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1D26B1">
        <w:rPr>
          <w:rFonts w:ascii="Times New Roman" w:hAnsi="Times New Roman" w:cs="Times New Roman"/>
          <w:sz w:val="24"/>
          <w:szCs w:val="24"/>
          <w:lang w:val="en-US"/>
        </w:rPr>
        <w:t xml:space="preserve"> spoken), permitting </w:t>
      </w:r>
      <w:r>
        <w:rPr>
          <w:rFonts w:ascii="Times New Roman" w:hAnsi="Times New Roman" w:cs="Times New Roman"/>
          <w:sz w:val="24"/>
          <w:szCs w:val="24"/>
          <w:lang w:val="en-US"/>
        </w:rPr>
        <w:t>them</w:t>
      </w:r>
      <w:r w:rsidRPr="001D26B1">
        <w:rPr>
          <w:rFonts w:ascii="Times New Roman" w:hAnsi="Times New Roman" w:cs="Times New Roman"/>
          <w:sz w:val="24"/>
          <w:szCs w:val="24"/>
          <w:lang w:val="en-US"/>
        </w:rPr>
        <w:t xml:space="preserve"> to engage with virtual gadgets as if they had been speaking with a</w:t>
      </w:r>
      <w:r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1D26B1">
        <w:rPr>
          <w:rFonts w:ascii="Times New Roman" w:hAnsi="Times New Roman" w:cs="Times New Roman"/>
          <w:sz w:val="24"/>
          <w:szCs w:val="24"/>
          <w:lang w:val="en-US"/>
        </w:rPr>
        <w:t xml:space="preserve"> actual individual</w:t>
      </w:r>
      <w:r w:rsidR="00676E6F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870F664" w14:textId="639EF881" w:rsidR="001D26B1" w:rsidRPr="00676E6F" w:rsidRDefault="001D26B1" w:rsidP="00676E6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D26B1">
        <w:rPr>
          <w:rFonts w:ascii="Times New Roman" w:hAnsi="Times New Roman" w:cs="Times New Roman"/>
          <w:b/>
          <w:bCs/>
          <w:sz w:val="24"/>
          <w:szCs w:val="24"/>
          <w:lang w:val="en-US"/>
        </w:rPr>
        <w:t>Natural Language Processing:</w:t>
      </w:r>
      <w:r w:rsidR="00676E6F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676E6F">
        <w:rPr>
          <w:rFonts w:ascii="Times New Roman" w:hAnsi="Times New Roman" w:cs="Times New Roman"/>
          <w:sz w:val="24"/>
          <w:szCs w:val="24"/>
          <w:lang w:val="en-US"/>
        </w:rPr>
        <w:t xml:space="preserve">It refers to the branch of computer science </w:t>
      </w:r>
      <w:r w:rsidR="00676E6F" w:rsidRPr="00676E6F">
        <w:rPr>
          <w:rFonts w:ascii="Times New Roman" w:hAnsi="Times New Roman" w:cs="Times New Roman"/>
          <w:sz w:val="24"/>
          <w:szCs w:val="24"/>
          <w:lang w:val="en-US"/>
        </w:rPr>
        <w:t xml:space="preserve">and more especially, the branch of </w:t>
      </w:r>
      <w:r w:rsidR="00676E6F">
        <w:rPr>
          <w:rFonts w:ascii="Times New Roman" w:hAnsi="Times New Roman" w:cs="Times New Roman"/>
          <w:sz w:val="24"/>
          <w:szCs w:val="24"/>
          <w:lang w:val="en-US"/>
        </w:rPr>
        <w:t>artificial</w:t>
      </w:r>
      <w:r w:rsidR="00676E6F" w:rsidRPr="00676E6F">
        <w:rPr>
          <w:rFonts w:ascii="Times New Roman" w:hAnsi="Times New Roman" w:cs="Times New Roman"/>
          <w:sz w:val="24"/>
          <w:szCs w:val="24"/>
          <w:lang w:val="en-US"/>
        </w:rPr>
        <w:t xml:space="preserve"> intelligence </w:t>
      </w:r>
      <w:r w:rsidR="00676E6F">
        <w:rPr>
          <w:rFonts w:ascii="Times New Roman" w:hAnsi="Times New Roman" w:cs="Times New Roman"/>
          <w:sz w:val="24"/>
          <w:szCs w:val="24"/>
          <w:lang w:val="en-US"/>
        </w:rPr>
        <w:t>concerned</w:t>
      </w:r>
      <w:r w:rsidR="00676E6F" w:rsidRPr="00676E6F">
        <w:rPr>
          <w:rFonts w:ascii="Times New Roman" w:hAnsi="Times New Roman" w:cs="Times New Roman"/>
          <w:sz w:val="24"/>
          <w:szCs w:val="24"/>
          <w:lang w:val="en-US"/>
        </w:rPr>
        <w:t xml:space="preserve"> with giving computers the capacity to recognize textual content and spoken words in</w:t>
      </w:r>
      <w:r w:rsidR="00676E6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676E6F">
        <w:rPr>
          <w:rFonts w:ascii="Times New Roman" w:hAnsi="Times New Roman" w:cs="Times New Roman"/>
          <w:sz w:val="24"/>
          <w:szCs w:val="24"/>
          <w:lang w:val="en-US"/>
        </w:rPr>
        <w:t>almost</w:t>
      </w:r>
      <w:r w:rsidR="00676E6F" w:rsidRPr="00676E6F">
        <w:rPr>
          <w:rFonts w:ascii="Times New Roman" w:hAnsi="Times New Roman" w:cs="Times New Roman"/>
          <w:sz w:val="24"/>
          <w:szCs w:val="24"/>
          <w:lang w:val="en-US"/>
        </w:rPr>
        <w:t xml:space="preserve"> identical way people can.</w:t>
      </w:r>
    </w:p>
    <w:p w14:paraId="6984C5E9" w14:textId="5C1131D2" w:rsidR="001D26B1" w:rsidRPr="00E75AAD" w:rsidRDefault="001D26B1" w:rsidP="0073691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75AAD">
        <w:rPr>
          <w:rFonts w:ascii="Times New Roman" w:hAnsi="Times New Roman" w:cs="Times New Roman"/>
          <w:b/>
          <w:bCs/>
          <w:sz w:val="24"/>
          <w:szCs w:val="24"/>
          <w:lang w:val="en-US"/>
        </w:rPr>
        <w:t>Artificial Intelligence</w:t>
      </w:r>
      <w:r w:rsidR="00E75AA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E75AAD">
        <w:rPr>
          <w:rFonts w:ascii="Times New Roman" w:hAnsi="Times New Roman" w:cs="Times New Roman"/>
          <w:sz w:val="24"/>
          <w:szCs w:val="24"/>
          <w:lang w:val="en-US"/>
        </w:rPr>
        <w:t xml:space="preserve">It is the effort to automate intellectual tasks </w:t>
      </w:r>
      <w:r w:rsidR="00736911">
        <w:rPr>
          <w:rFonts w:ascii="Times New Roman" w:hAnsi="Times New Roman" w:cs="Times New Roman"/>
          <w:sz w:val="24"/>
          <w:szCs w:val="24"/>
          <w:lang w:val="en-US"/>
        </w:rPr>
        <w:t>typically</w:t>
      </w:r>
      <w:r w:rsidR="00E75AAD">
        <w:rPr>
          <w:rFonts w:ascii="Times New Roman" w:hAnsi="Times New Roman" w:cs="Times New Roman"/>
          <w:sz w:val="24"/>
          <w:szCs w:val="24"/>
          <w:lang w:val="en-US"/>
        </w:rPr>
        <w:t xml:space="preserve"> performed by humans. It can be complex or simple</w:t>
      </w:r>
      <w:r w:rsidR="0073691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A computer-controlled robot can</w:t>
      </w:r>
      <w:r w:rsidR="00736911" w:rsidRPr="00736911">
        <w:rPr>
          <w:rFonts w:ascii="Times New Roman" w:hAnsi="Times New Roman" w:cs="Times New Roman"/>
          <w:sz w:val="24"/>
          <w:szCs w:val="24"/>
          <w:lang w:val="en-US"/>
        </w:rPr>
        <w:t xml:space="preserve"> perform duties </w:t>
      </w:r>
      <w:r w:rsidR="00736911">
        <w:rPr>
          <w:rFonts w:ascii="Times New Roman" w:hAnsi="Times New Roman" w:cs="Times New Roman"/>
          <w:sz w:val="24"/>
          <w:szCs w:val="24"/>
          <w:lang w:val="en-US"/>
        </w:rPr>
        <w:t>normally</w:t>
      </w:r>
      <w:r w:rsidR="00736911" w:rsidRPr="00736911">
        <w:rPr>
          <w:rFonts w:ascii="Times New Roman" w:hAnsi="Times New Roman" w:cs="Times New Roman"/>
          <w:sz w:val="24"/>
          <w:szCs w:val="24"/>
          <w:lang w:val="en-US"/>
        </w:rPr>
        <w:t xml:space="preserve"> related to </w:t>
      </w:r>
      <w:r w:rsidR="00736911">
        <w:rPr>
          <w:rFonts w:ascii="Times New Roman" w:hAnsi="Times New Roman" w:cs="Times New Roman"/>
          <w:sz w:val="24"/>
          <w:szCs w:val="24"/>
          <w:lang w:val="en-US"/>
        </w:rPr>
        <w:t>intelligent</w:t>
      </w:r>
      <w:r w:rsidR="00736911" w:rsidRPr="00736911">
        <w:rPr>
          <w:rFonts w:ascii="Times New Roman" w:hAnsi="Times New Roman" w:cs="Times New Roman"/>
          <w:sz w:val="24"/>
          <w:szCs w:val="24"/>
          <w:lang w:val="en-US"/>
        </w:rPr>
        <w:t xml:space="preserve"> beings</w:t>
      </w:r>
      <w:r w:rsidR="0073691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A44CE5C" w14:textId="1AB11A56" w:rsidR="001D26B1" w:rsidRPr="00D637D7" w:rsidRDefault="001D26B1" w:rsidP="00D637D7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637D7">
        <w:rPr>
          <w:rFonts w:ascii="Times New Roman" w:hAnsi="Times New Roman" w:cs="Times New Roman"/>
          <w:b/>
          <w:bCs/>
          <w:sz w:val="24"/>
          <w:szCs w:val="24"/>
          <w:lang w:val="en-US"/>
        </w:rPr>
        <w:t>Machine Learning</w:t>
      </w:r>
      <w:r w:rsidR="00D637D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D637D7">
        <w:rPr>
          <w:rFonts w:ascii="Times New Roman" w:hAnsi="Times New Roman" w:cs="Times New Roman"/>
          <w:sz w:val="24"/>
          <w:szCs w:val="24"/>
          <w:lang w:val="en-US"/>
        </w:rPr>
        <w:t xml:space="preserve">It is a subset of Artificial Intelligence, mainly focusing on building systems that learn,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D637D7">
        <w:rPr>
          <w:rFonts w:ascii="Times New Roman" w:hAnsi="Times New Roman" w:cs="Times New Roman"/>
          <w:sz w:val="24"/>
          <w:szCs w:val="24"/>
          <w:lang w:val="en-US"/>
        </w:rPr>
        <w:t>enhance overall performance based on the data being consumed.</w:t>
      </w:r>
    </w:p>
    <w:p w14:paraId="2CB490CD" w14:textId="1D139245" w:rsidR="001D26B1" w:rsidRPr="00D637D7" w:rsidRDefault="001D26B1" w:rsidP="006458D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D637D7">
        <w:rPr>
          <w:rFonts w:ascii="Times New Roman" w:hAnsi="Times New Roman" w:cs="Times New Roman"/>
          <w:b/>
          <w:bCs/>
          <w:sz w:val="24"/>
          <w:szCs w:val="24"/>
          <w:lang w:val="en-US"/>
        </w:rPr>
        <w:t>Applicants</w:t>
      </w:r>
      <w:r w:rsidR="00D637D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D637D7">
        <w:rPr>
          <w:rFonts w:ascii="Times New Roman" w:hAnsi="Times New Roman" w:cs="Times New Roman"/>
          <w:sz w:val="24"/>
          <w:szCs w:val="24"/>
          <w:lang w:val="en-US"/>
        </w:rPr>
        <w:t>An applicant is one who formally appl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D637D7">
        <w:rPr>
          <w:rFonts w:ascii="Times New Roman" w:hAnsi="Times New Roman" w:cs="Times New Roman"/>
          <w:sz w:val="24"/>
          <w:szCs w:val="24"/>
          <w:lang w:val="en-US"/>
        </w:rPr>
        <w:t xml:space="preserve"> for or request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D637D7">
        <w:rPr>
          <w:rFonts w:ascii="Times New Roman" w:hAnsi="Times New Roman" w:cs="Times New Roman"/>
          <w:sz w:val="24"/>
          <w:szCs w:val="24"/>
          <w:lang w:val="en-US"/>
        </w:rPr>
        <w:t xml:space="preserve"> something, especially a job or to study at a university or college.</w:t>
      </w:r>
    </w:p>
    <w:p w14:paraId="1ACD3D99" w14:textId="04552F99" w:rsidR="001D26B1" w:rsidRPr="006458DE" w:rsidRDefault="001D26B1" w:rsidP="006458D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58DE">
        <w:rPr>
          <w:rFonts w:ascii="Times New Roman" w:hAnsi="Times New Roman" w:cs="Times New Roman"/>
          <w:b/>
          <w:bCs/>
          <w:sz w:val="24"/>
          <w:szCs w:val="24"/>
          <w:lang w:val="en-US"/>
        </w:rPr>
        <w:t>Quer</w:t>
      </w:r>
      <w:r w:rsidR="006458DE" w:rsidRPr="006458DE">
        <w:rPr>
          <w:rFonts w:ascii="Times New Roman" w:hAnsi="Times New Roman" w:cs="Times New Roman"/>
          <w:b/>
          <w:bCs/>
          <w:sz w:val="24"/>
          <w:szCs w:val="24"/>
          <w:lang w:val="en-US"/>
        </w:rPr>
        <w:t>y</w:t>
      </w:r>
      <w:r w:rsidR="00D637D7" w:rsidRPr="006458D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6458DE" w:rsidRPr="006458DE">
        <w:rPr>
          <w:rFonts w:ascii="Times New Roman" w:hAnsi="Times New Roman" w:cs="Times New Roman"/>
          <w:sz w:val="24"/>
          <w:szCs w:val="24"/>
          <w:lang w:val="en-US"/>
        </w:rPr>
        <w:t>Quer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ies</w:t>
      </w:r>
      <w:r w:rsidR="006458DE" w:rsidRPr="006458DE">
        <w:rPr>
          <w:rFonts w:ascii="Times New Roman" w:hAnsi="Times New Roman" w:cs="Times New Roman"/>
          <w:sz w:val="24"/>
          <w:szCs w:val="24"/>
          <w:lang w:val="en-US"/>
        </w:rPr>
        <w:t xml:space="preserve"> in computer science, 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6458DE" w:rsidRPr="006458DE">
        <w:rPr>
          <w:rFonts w:ascii="Times New Roman" w:hAnsi="Times New Roman" w:cs="Times New Roman"/>
          <w:sz w:val="24"/>
          <w:szCs w:val="24"/>
          <w:lang w:val="en-US"/>
        </w:rPr>
        <w:t xml:space="preserve"> request</w:t>
      </w:r>
      <w:r w:rsidR="002E4A2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458DE" w:rsidRPr="006458DE">
        <w:rPr>
          <w:rFonts w:ascii="Times New Roman" w:hAnsi="Times New Roman" w:cs="Times New Roman"/>
          <w:sz w:val="24"/>
          <w:szCs w:val="24"/>
          <w:lang w:val="en-US"/>
        </w:rPr>
        <w:t xml:space="preserve"> for data</w:t>
      </w:r>
      <w:r w:rsidR="006458DE">
        <w:rPr>
          <w:rFonts w:ascii="Times New Roman" w:hAnsi="Times New Roman" w:cs="Times New Roman"/>
          <w:sz w:val="24"/>
          <w:szCs w:val="24"/>
          <w:lang w:val="en-US"/>
        </w:rPr>
        <w:t xml:space="preserve"> or information from a database table.</w:t>
      </w:r>
    </w:p>
    <w:p w14:paraId="14F79943" w14:textId="3EEA8E94" w:rsidR="008E6207" w:rsidRDefault="001D26B1" w:rsidP="00425B9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6458DE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Bootstrap</w:t>
      </w:r>
      <w:r w:rsidR="006458D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6458DE">
        <w:rPr>
          <w:rFonts w:ascii="Times New Roman" w:hAnsi="Times New Roman" w:cs="Times New Roman"/>
          <w:sz w:val="24"/>
          <w:szCs w:val="24"/>
          <w:lang w:val="en-US"/>
        </w:rPr>
        <w:t>Bootstrap is a CSS Framework used in developing responsive and mobile-first websites.</w:t>
      </w:r>
    </w:p>
    <w:p w14:paraId="476C8C12" w14:textId="77777777" w:rsidR="008E6207" w:rsidRDefault="008E6207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 w:type="page"/>
      </w:r>
    </w:p>
    <w:p w14:paraId="0D8E4923" w14:textId="77777777" w:rsidR="008E6207" w:rsidRPr="008F634A" w:rsidRDefault="008E6207" w:rsidP="008E6207">
      <w:pPr>
        <w:spacing w:line="480" w:lineRule="auto"/>
        <w:jc w:val="center"/>
        <w:rPr>
          <w:b/>
          <w:bCs/>
          <w:sz w:val="24"/>
          <w:szCs w:val="24"/>
          <w:lang w:val="en-US"/>
        </w:rPr>
      </w:pPr>
      <w:r w:rsidRPr="008F634A">
        <w:rPr>
          <w:b/>
          <w:bCs/>
          <w:sz w:val="24"/>
          <w:szCs w:val="24"/>
          <w:lang w:val="en-US"/>
        </w:rPr>
        <w:lastRenderedPageBreak/>
        <w:t>CHAPTER ONE</w:t>
      </w:r>
    </w:p>
    <w:p w14:paraId="2DD77D31" w14:textId="7B6270E5" w:rsidR="00425B9F" w:rsidRDefault="008E6207" w:rsidP="008E6207">
      <w:pPr>
        <w:pStyle w:val="Heading1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</w:pPr>
      <w:r w:rsidRPr="008E6207">
        <w:rPr>
          <w:rFonts w:ascii="Times New Roman" w:hAnsi="Times New Roman" w:cs="Times New Roman"/>
          <w:b/>
          <w:bCs/>
          <w:color w:val="auto"/>
          <w:sz w:val="28"/>
          <w:szCs w:val="28"/>
          <w:lang w:val="en-US"/>
        </w:rPr>
        <w:t>LITERATURE REVIEW</w:t>
      </w:r>
    </w:p>
    <w:p w14:paraId="0A91F0EA" w14:textId="77777777" w:rsidR="008E6207" w:rsidRPr="008E6207" w:rsidRDefault="008E6207" w:rsidP="008E6207">
      <w:pPr>
        <w:rPr>
          <w:lang w:val="en-US"/>
        </w:rPr>
      </w:pPr>
    </w:p>
    <w:sectPr w:rsidR="008E6207" w:rsidRPr="008E62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F1AD1"/>
    <w:multiLevelType w:val="hybridMultilevel"/>
    <w:tmpl w:val="E1AE84CC"/>
    <w:lvl w:ilvl="0" w:tplc="ED441136">
      <w:start w:val="1"/>
      <w:numFmt w:val="lowerRoman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D0565"/>
    <w:multiLevelType w:val="hybridMultilevel"/>
    <w:tmpl w:val="F92E0CA0"/>
    <w:lvl w:ilvl="0" w:tplc="C76852C6">
      <w:start w:val="1"/>
      <w:numFmt w:val="lowerLetter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954717"/>
    <w:multiLevelType w:val="multilevel"/>
    <w:tmpl w:val="0C2EA0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3E7A5F"/>
    <w:multiLevelType w:val="multilevel"/>
    <w:tmpl w:val="FB4C149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4F083B90"/>
    <w:multiLevelType w:val="hybridMultilevel"/>
    <w:tmpl w:val="9EF0E382"/>
    <w:lvl w:ilvl="0" w:tplc="A746BE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0054B"/>
    <w:multiLevelType w:val="multilevel"/>
    <w:tmpl w:val="89A60D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9564951"/>
    <w:multiLevelType w:val="hybridMultilevel"/>
    <w:tmpl w:val="56F0B96A"/>
    <w:lvl w:ilvl="0" w:tplc="A746BE9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4277CE"/>
    <w:multiLevelType w:val="hybridMultilevel"/>
    <w:tmpl w:val="CAC6BB8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0333534">
    <w:abstractNumId w:val="3"/>
  </w:num>
  <w:num w:numId="2" w16cid:durableId="476848644">
    <w:abstractNumId w:val="5"/>
  </w:num>
  <w:num w:numId="3" w16cid:durableId="196361252">
    <w:abstractNumId w:val="2"/>
  </w:num>
  <w:num w:numId="4" w16cid:durableId="2037386132">
    <w:abstractNumId w:val="6"/>
  </w:num>
  <w:num w:numId="5" w16cid:durableId="1608272996">
    <w:abstractNumId w:val="4"/>
  </w:num>
  <w:num w:numId="6" w16cid:durableId="695038502">
    <w:abstractNumId w:val="7"/>
  </w:num>
  <w:num w:numId="7" w16cid:durableId="1821774366">
    <w:abstractNumId w:val="0"/>
  </w:num>
  <w:num w:numId="8" w16cid:durableId="1695114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czM7IwMrI0sbRU0lEKTi0uzszPAykwrQUAKK8V0iwAAAA="/>
  </w:docVars>
  <w:rsids>
    <w:rsidRoot w:val="008F634A"/>
    <w:rsid w:val="00022913"/>
    <w:rsid w:val="00073011"/>
    <w:rsid w:val="000A0825"/>
    <w:rsid w:val="000A2770"/>
    <w:rsid w:val="000D3A8F"/>
    <w:rsid w:val="00113497"/>
    <w:rsid w:val="001332F3"/>
    <w:rsid w:val="00133A63"/>
    <w:rsid w:val="001474CB"/>
    <w:rsid w:val="00180364"/>
    <w:rsid w:val="00191C5B"/>
    <w:rsid w:val="00196C97"/>
    <w:rsid w:val="0019726A"/>
    <w:rsid w:val="001D1635"/>
    <w:rsid w:val="001D26B1"/>
    <w:rsid w:val="001E4504"/>
    <w:rsid w:val="001F13B0"/>
    <w:rsid w:val="002804D7"/>
    <w:rsid w:val="002E4A28"/>
    <w:rsid w:val="002E77C1"/>
    <w:rsid w:val="002F5548"/>
    <w:rsid w:val="00305CB1"/>
    <w:rsid w:val="003523E7"/>
    <w:rsid w:val="00375192"/>
    <w:rsid w:val="003947DE"/>
    <w:rsid w:val="003B5449"/>
    <w:rsid w:val="003D7E5D"/>
    <w:rsid w:val="003E6195"/>
    <w:rsid w:val="003F2A9C"/>
    <w:rsid w:val="00425B9F"/>
    <w:rsid w:val="004654F1"/>
    <w:rsid w:val="004D73E8"/>
    <w:rsid w:val="004F0256"/>
    <w:rsid w:val="004F640D"/>
    <w:rsid w:val="00581CA3"/>
    <w:rsid w:val="00582E79"/>
    <w:rsid w:val="00590505"/>
    <w:rsid w:val="005A0587"/>
    <w:rsid w:val="00603862"/>
    <w:rsid w:val="00636328"/>
    <w:rsid w:val="006458DE"/>
    <w:rsid w:val="00664FCB"/>
    <w:rsid w:val="00665F61"/>
    <w:rsid w:val="00676E6F"/>
    <w:rsid w:val="00681A07"/>
    <w:rsid w:val="00684AFE"/>
    <w:rsid w:val="00685703"/>
    <w:rsid w:val="006C6687"/>
    <w:rsid w:val="006D414C"/>
    <w:rsid w:val="0073215C"/>
    <w:rsid w:val="00736911"/>
    <w:rsid w:val="00787C42"/>
    <w:rsid w:val="007A50D9"/>
    <w:rsid w:val="007B2A4A"/>
    <w:rsid w:val="007C5894"/>
    <w:rsid w:val="007E27AD"/>
    <w:rsid w:val="007F5BAA"/>
    <w:rsid w:val="00801316"/>
    <w:rsid w:val="00812A37"/>
    <w:rsid w:val="00815C81"/>
    <w:rsid w:val="0085708C"/>
    <w:rsid w:val="00861B5E"/>
    <w:rsid w:val="008824F8"/>
    <w:rsid w:val="008A58FC"/>
    <w:rsid w:val="008A607F"/>
    <w:rsid w:val="008C424D"/>
    <w:rsid w:val="008E6207"/>
    <w:rsid w:val="008F3A28"/>
    <w:rsid w:val="008F634A"/>
    <w:rsid w:val="009348D0"/>
    <w:rsid w:val="00995FCD"/>
    <w:rsid w:val="009B081B"/>
    <w:rsid w:val="00AD185D"/>
    <w:rsid w:val="00AD35A6"/>
    <w:rsid w:val="00AF373E"/>
    <w:rsid w:val="00B509E2"/>
    <w:rsid w:val="00B54A99"/>
    <w:rsid w:val="00B60F5E"/>
    <w:rsid w:val="00BB0AC6"/>
    <w:rsid w:val="00C53937"/>
    <w:rsid w:val="00C602B7"/>
    <w:rsid w:val="00C72EE2"/>
    <w:rsid w:val="00C878EB"/>
    <w:rsid w:val="00C97121"/>
    <w:rsid w:val="00CA689A"/>
    <w:rsid w:val="00CC6BD9"/>
    <w:rsid w:val="00D11D4F"/>
    <w:rsid w:val="00D423F5"/>
    <w:rsid w:val="00D637D7"/>
    <w:rsid w:val="00DA637B"/>
    <w:rsid w:val="00DC360F"/>
    <w:rsid w:val="00DD223F"/>
    <w:rsid w:val="00DD7239"/>
    <w:rsid w:val="00E65438"/>
    <w:rsid w:val="00E65BD4"/>
    <w:rsid w:val="00E67064"/>
    <w:rsid w:val="00E75AAD"/>
    <w:rsid w:val="00EA617E"/>
    <w:rsid w:val="00EB277A"/>
    <w:rsid w:val="00EF3A2B"/>
    <w:rsid w:val="00F52030"/>
    <w:rsid w:val="00F92954"/>
    <w:rsid w:val="00FD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1E4E8"/>
  <w15:chartTrackingRefBased/>
  <w15:docId w15:val="{9CCC4BEA-39F5-4807-AA75-1E0CA3087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207"/>
  </w:style>
  <w:style w:type="paragraph" w:styleId="Heading1">
    <w:name w:val="heading 1"/>
    <w:basedOn w:val="Normal"/>
    <w:next w:val="Normal"/>
    <w:link w:val="Heading1Char"/>
    <w:uiPriority w:val="9"/>
    <w:qFormat/>
    <w:rsid w:val="00582E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64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64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34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2E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64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F640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787C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0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Ya16</b:Tag>
    <b:SourceType>BookSection</b:SourceType>
    <b:Guid>{3497CCE2-DB4F-4483-8044-3532CBA6D4E7}</b:Guid>
    <b:Title>A computer-supported collaborative learning design for quality interaction</b:Title>
    <b:Year>2016</b:Year>
    <b:Pages>48-59</b:Pages>
    <b:Author>
      <b:Author>
        <b:NameList>
          <b:Person>
            <b:Last>M. Yamada</b:Last>
            <b:First>Y.</b:First>
            <b:Middle>Goda, H. Matsukawa, K. Hata, S. Yasunami</b:Middle>
          </b:Person>
        </b:NameList>
      </b:Author>
      <b:BookAuthor>
        <b:NameList>
          <b:Person>
            <b:Last>M. Yamada</b:Last>
            <b:First>Y.</b:First>
            <b:Middle>Goda, H. Matsukawa, K. Hata, S. Yasunami</b:Middle>
          </b:Person>
        </b:NameList>
      </b:BookAuthor>
    </b:Author>
    <b:BookTitle>A computer-supported collaborative learning design for quality interaction</b:BookTitle>
    <b:City>san franco</b:City>
    <b:Publisher>IEEE Ann. Hist. Comput</b:Publisher>
    <b:RefOrder>1</b:RefOrder>
  </b:Source>
  <b:Source>
    <b:Tag>Sum19</b:Tag>
    <b:SourceType>BookSection</b:SourceType>
    <b:Guid>{9EB8B79F-C4E4-4F7F-8523-68DD7287E78B}</b:Guid>
    <b:Author>
      <b:Author>
        <b:NameList>
          <b:Person>
            <b:Last>Sumit</b:Last>
            <b:First>Raj</b:First>
          </b:Person>
        </b:NameList>
      </b:Author>
      <b:BookAuthor>
        <b:NameList>
          <b:Person>
            <b:Last>Sumit</b:Last>
            <b:First>Raj</b:First>
          </b:Person>
        </b:NameList>
      </b:BookAuthor>
    </b:Author>
    <b:Title>The Beloved Chatbots</b:Title>
    <b:BookTitle>Building Chatbots with Python Using Natural Language Processing and Machine Learning</b:BookTitle>
    <b:Year>2019</b:Year>
    <b:Pages>1-2</b:Pages>
    <b:City>Bangalore, Karnataka, India</b:City>
    <b:Publisher>Springer Science+Business Media New York, 233 Spring Street, 6th Floor, New York, NY 10013</b:Publisher>
    <b:RefOrder>2</b:RefOrder>
  </b:Source>
  <b:Source>
    <b:Tag>Fer20</b:Tag>
    <b:SourceType>JournalArticle</b:SourceType>
    <b:Guid>{54B9FA8E-8367-4534-ADB4-E01EE9745940}</b:Guid>
    <b:Author>
      <b:Author>
        <b:NameList>
          <b:Person>
            <b:Last>Ferrell</b:Last>
            <b:First>O.</b:First>
            <b:Middle>C. Ferrell &amp; Linda</b:Middle>
          </b:Person>
        </b:NameList>
      </b:Author>
      <b:BookAuthor>
        <b:NameList>
          <b:Person>
            <b:Last>Ferrell</b:Last>
            <b:First>O.</b:First>
            <b:Middle>C. Ferrell &amp; Linda</b:Middle>
          </b:Person>
        </b:NameList>
      </b:BookAuthor>
    </b:Author>
    <b:Title>TECHNOLOGY CHALLENGES AND OPPORTUNITIES FACING MARKETING EDUCATION</b:Title>
    <b:Year>2020</b:Year>
    <b:Pages>3-14</b:Pages>
    <b:JournalName>TECHNOLOGY CHALLENGES AND OPPORTUNITIES FACING MARKETING EDUCATION</b:JournalName>
    <b:URL>https://doi.org/10.1080/10528008.2020.1718510</b:URL>
    <b:RefOrder>3</b:RefOrder>
  </b:Source>
  <b:Source>
    <b:Tag>Cou22</b:Tag>
    <b:SourceType>JournalArticle</b:SourceType>
    <b:Guid>{8D32B3C2-7340-4463-A203-DD93A6AEC789}</b:Guid>
    <b:Author>
      <b:Author>
        <b:NameList>
          <b:Person>
            <b:Last>Court Bishop</b:Last>
            <b:First>Contributing</b:First>
            <b:Middle>Writer</b:Middle>
          </b:Person>
        </b:NameList>
      </b:Author>
    </b:Author>
    <b:Title>What is a chatbot?</b:Title>
    <b:JournalName>Chatbots vs. conversational AI: What’s the difference?</b:JournalName>
    <b:Year>2022</b:Year>
    <b:Pages>3-6</b:Pages>
    <b:RefOrder>4</b:RefOrder>
  </b:Source>
</b:Sources>
</file>

<file path=customXml/itemProps1.xml><?xml version="1.0" encoding="utf-8"?>
<ds:datastoreItem xmlns:ds="http://schemas.openxmlformats.org/officeDocument/2006/customXml" ds:itemID="{922A6622-6E3B-428B-9687-14DCFA0271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75</TotalTime>
  <Pages>9</Pages>
  <Words>1187</Words>
  <Characters>676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lola Peter</dc:creator>
  <cp:keywords/>
  <dc:description/>
  <cp:lastModifiedBy>Damilola Peter</cp:lastModifiedBy>
  <cp:revision>72</cp:revision>
  <dcterms:created xsi:type="dcterms:W3CDTF">2022-12-24T18:22:00Z</dcterms:created>
  <dcterms:modified xsi:type="dcterms:W3CDTF">2023-03-13T06:04:00Z</dcterms:modified>
</cp:coreProperties>
</file>